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281ED2" w14:textId="77777777" w:rsidR="000108F2" w:rsidRPr="00F471D3" w:rsidRDefault="005162CA" w:rsidP="00F471D3">
      <w:pPr>
        <w:pStyle w:val="Zkladntext"/>
        <w:rPr>
          <w:rFonts w:ascii="Calibri" w:hAnsi="Calibri" w:cs="Calibri"/>
          <w:b/>
          <w:sz w:val="28"/>
        </w:rPr>
      </w:pPr>
      <w:r w:rsidRPr="00F471D3">
        <w:rPr>
          <w:rFonts w:ascii="Calibri" w:hAnsi="Calibri" w:cs="Calibri"/>
          <w:b/>
          <w:sz w:val="28"/>
        </w:rPr>
        <w:t>Fakulta agrobiologie, potravinových a přírodních zdrojů ČZU</w:t>
      </w:r>
      <w:r w:rsidR="000108F2" w:rsidRPr="00F471D3">
        <w:rPr>
          <w:rFonts w:ascii="Calibri" w:hAnsi="Calibri" w:cs="Calibri"/>
          <w:b/>
          <w:sz w:val="28"/>
        </w:rPr>
        <w:t xml:space="preserve"> v Praz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418"/>
        <w:gridCol w:w="1417"/>
        <w:gridCol w:w="1418"/>
        <w:gridCol w:w="567"/>
        <w:gridCol w:w="708"/>
        <w:gridCol w:w="284"/>
        <w:gridCol w:w="567"/>
        <w:gridCol w:w="920"/>
      </w:tblGrid>
      <w:tr w:rsidR="000108F2" w:rsidRPr="00F471D3" w14:paraId="3D9C40C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1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9335965" w14:textId="77777777" w:rsidR="000108F2" w:rsidRPr="00F471D3" w:rsidRDefault="000108F2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1F96251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41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73D831B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44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DDBA02B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0108F2" w:rsidRPr="00F471D3" w14:paraId="2EBF2E2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13" w:type="dxa"/>
            <w:vMerge/>
            <w:tcBorders>
              <w:top w:val="nil"/>
              <w:left w:val="nil"/>
              <w:bottom w:val="single" w:sz="24" w:space="0" w:color="333333"/>
              <w:right w:val="nil"/>
            </w:tcBorders>
          </w:tcPr>
          <w:p w14:paraId="2E6CE942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418" w:type="dxa"/>
            <w:vMerge/>
            <w:tcBorders>
              <w:top w:val="nil"/>
              <w:left w:val="nil"/>
              <w:bottom w:val="single" w:sz="24" w:space="0" w:color="333333"/>
              <w:right w:val="nil"/>
            </w:tcBorders>
          </w:tcPr>
          <w:p w14:paraId="233D44D9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single" w:sz="24" w:space="0" w:color="333333"/>
              <w:right w:val="nil"/>
            </w:tcBorders>
          </w:tcPr>
          <w:p w14:paraId="0086F155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4" w:space="0" w:color="333333"/>
              <w:right w:val="nil"/>
            </w:tcBorders>
          </w:tcPr>
          <w:p w14:paraId="53E4FBB5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559" w:type="dxa"/>
            <w:gridSpan w:val="3"/>
            <w:tcBorders>
              <w:top w:val="nil"/>
              <w:left w:val="nil"/>
              <w:bottom w:val="single" w:sz="24" w:space="0" w:color="333333"/>
              <w:right w:val="nil"/>
            </w:tcBorders>
          </w:tcPr>
          <w:p w14:paraId="12992094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24" w:space="0" w:color="333333"/>
              <w:right w:val="nil"/>
            </w:tcBorders>
          </w:tcPr>
          <w:p w14:paraId="17839A32" w14:textId="77777777" w:rsidR="000108F2" w:rsidRPr="00F471D3" w:rsidRDefault="000108F2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C7711B" w:rsidRPr="00F471D3" w14:paraId="662764A0" w14:textId="77777777" w:rsidTr="00DC687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441" w:type="dxa"/>
            <w:gridSpan w:val="6"/>
            <w:tcBorders>
              <w:top w:val="single" w:sz="24" w:space="0" w:color="333333"/>
              <w:left w:val="single" w:sz="24" w:space="0" w:color="333333"/>
              <w:bottom w:val="single" w:sz="24" w:space="0" w:color="333333"/>
              <w:right w:val="single" w:sz="24" w:space="0" w:color="333333"/>
            </w:tcBorders>
          </w:tcPr>
          <w:p w14:paraId="77598A24" w14:textId="77777777" w:rsidR="00C7711B" w:rsidRPr="00F471D3" w:rsidRDefault="00C7711B">
            <w:pPr>
              <w:rPr>
                <w:rFonts w:ascii="Calibri" w:hAnsi="Calibri" w:cs="Calibri"/>
                <w:b/>
              </w:rPr>
            </w:pPr>
            <w:r w:rsidRPr="00F471D3">
              <w:rPr>
                <w:rFonts w:ascii="Calibri" w:hAnsi="Calibri" w:cs="Calibri"/>
                <w:b/>
              </w:rPr>
              <w:t xml:space="preserve">Studijní </w:t>
            </w:r>
            <w:r>
              <w:rPr>
                <w:rFonts w:ascii="Calibri" w:hAnsi="Calibri" w:cs="Calibri"/>
                <w:b/>
              </w:rPr>
              <w:t>program:</w:t>
            </w:r>
          </w:p>
          <w:p w14:paraId="41158555" w14:textId="77777777" w:rsidR="00C7711B" w:rsidRPr="00F471D3" w:rsidRDefault="00C7711B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51" w:type="dxa"/>
            <w:gridSpan w:val="2"/>
            <w:tcBorders>
              <w:top w:val="single" w:sz="24" w:space="0" w:color="333333"/>
              <w:left w:val="single" w:sz="24" w:space="0" w:color="333333"/>
              <w:bottom w:val="single" w:sz="24" w:space="0" w:color="333333"/>
              <w:right w:val="nil"/>
            </w:tcBorders>
          </w:tcPr>
          <w:p w14:paraId="71A8EA43" w14:textId="77777777" w:rsidR="00C7711B" w:rsidRPr="00F471D3" w:rsidRDefault="00C7711B">
            <w:pPr>
              <w:rPr>
                <w:rFonts w:ascii="Calibri" w:hAnsi="Calibri" w:cs="Calibri"/>
                <w:b/>
              </w:rPr>
            </w:pPr>
            <w:r w:rsidRPr="00F471D3">
              <w:rPr>
                <w:rFonts w:ascii="Calibri" w:hAnsi="Calibri" w:cs="Calibri"/>
                <w:b/>
              </w:rPr>
              <w:t>ročník:</w:t>
            </w:r>
          </w:p>
        </w:tc>
        <w:tc>
          <w:tcPr>
            <w:tcW w:w="920" w:type="dxa"/>
            <w:tcBorders>
              <w:top w:val="single" w:sz="24" w:space="0" w:color="333333"/>
              <w:left w:val="nil"/>
              <w:bottom w:val="single" w:sz="24" w:space="0" w:color="333333"/>
              <w:right w:val="single" w:sz="24" w:space="0" w:color="333333"/>
            </w:tcBorders>
          </w:tcPr>
          <w:p w14:paraId="78300B1E" w14:textId="77777777" w:rsidR="00C7711B" w:rsidRPr="00F471D3" w:rsidRDefault="00C7711B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C7711B" w:rsidRPr="00F471D3" w14:paraId="63D0E70E" w14:textId="77777777" w:rsidTr="00DC6878">
        <w:tblPrEx>
          <w:tblCellMar>
            <w:top w:w="0" w:type="dxa"/>
            <w:bottom w:w="0" w:type="dxa"/>
          </w:tblCellMar>
        </w:tblPrEx>
        <w:trPr>
          <w:trHeight w:val="637"/>
        </w:trPr>
        <w:tc>
          <w:tcPr>
            <w:tcW w:w="6733" w:type="dxa"/>
            <w:gridSpan w:val="5"/>
            <w:tcBorders>
              <w:top w:val="single" w:sz="24" w:space="0" w:color="333333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4C292B" w14:textId="77777777" w:rsidR="00C7711B" w:rsidRPr="00F471D3" w:rsidRDefault="00C7711B">
            <w:pPr>
              <w:rPr>
                <w:rFonts w:ascii="Calibri" w:hAnsi="Calibri" w:cs="Calibri"/>
              </w:rPr>
            </w:pPr>
            <w:r w:rsidRPr="00F471D3">
              <w:rPr>
                <w:rFonts w:ascii="Calibri" w:hAnsi="Calibri" w:cs="Calibri"/>
                <w:b/>
              </w:rPr>
              <w:t>Jméno, příjmení studenta</w:t>
            </w:r>
            <w:r>
              <w:rPr>
                <w:rFonts w:ascii="Calibri" w:hAnsi="Calibri" w:cs="Calibri"/>
                <w:b/>
              </w:rPr>
              <w:t xml:space="preserve">: </w:t>
            </w:r>
          </w:p>
        </w:tc>
        <w:tc>
          <w:tcPr>
            <w:tcW w:w="2479" w:type="dxa"/>
            <w:gridSpan w:val="4"/>
            <w:tcBorders>
              <w:top w:val="single" w:sz="24" w:space="0" w:color="333333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4D3FE55" w14:textId="77777777" w:rsidR="00C7711B" w:rsidRPr="00F471D3" w:rsidRDefault="00C7711B">
            <w:pPr>
              <w:rPr>
                <w:rFonts w:ascii="Calibri" w:hAnsi="Calibri" w:cs="Calibri"/>
                <w:b/>
              </w:rPr>
            </w:pPr>
            <w:r w:rsidRPr="00F471D3">
              <w:rPr>
                <w:rFonts w:ascii="Calibri" w:hAnsi="Calibri" w:cs="Calibri"/>
                <w:b/>
              </w:rPr>
              <w:t>Te</w:t>
            </w:r>
            <w:r>
              <w:rPr>
                <w:rFonts w:ascii="Calibri" w:hAnsi="Calibri" w:cs="Calibri"/>
                <w:b/>
              </w:rPr>
              <w:t>lefon:</w:t>
            </w:r>
            <w:r w:rsidRPr="00F471D3">
              <w:rPr>
                <w:rFonts w:ascii="Calibri" w:hAnsi="Calibri" w:cs="Calibri"/>
                <w:b/>
              </w:rPr>
              <w:t xml:space="preserve"> </w:t>
            </w:r>
          </w:p>
        </w:tc>
      </w:tr>
    </w:tbl>
    <w:p w14:paraId="603CFEAB" w14:textId="77777777" w:rsidR="000108F2" w:rsidRPr="00F471D3" w:rsidRDefault="000108F2">
      <w:pPr>
        <w:pStyle w:val="Nadpis1"/>
        <w:spacing w:before="240"/>
        <w:rPr>
          <w:rFonts w:ascii="Calibri" w:hAnsi="Calibri" w:cs="Calibri"/>
        </w:rPr>
      </w:pPr>
      <w:r w:rsidRPr="00F471D3">
        <w:rPr>
          <w:rFonts w:ascii="Calibri" w:hAnsi="Calibri" w:cs="Calibri"/>
        </w:rPr>
        <w:t xml:space="preserve">Návrhový list </w:t>
      </w:r>
    </w:p>
    <w:p w14:paraId="1F02C642" w14:textId="77777777" w:rsidR="000108F2" w:rsidRPr="00F471D3" w:rsidRDefault="000108F2">
      <w:pPr>
        <w:jc w:val="center"/>
        <w:rPr>
          <w:rFonts w:ascii="Calibri" w:hAnsi="Calibri" w:cs="Calibri"/>
          <w:b/>
          <w:sz w:val="28"/>
        </w:rPr>
      </w:pPr>
      <w:r w:rsidRPr="00F471D3">
        <w:rPr>
          <w:rFonts w:ascii="Calibri" w:hAnsi="Calibri" w:cs="Calibri"/>
          <w:b/>
          <w:sz w:val="28"/>
        </w:rPr>
        <w:t>pro vykonání odborné praxe</w:t>
      </w:r>
    </w:p>
    <w:p w14:paraId="487C872D" w14:textId="77777777" w:rsidR="000108F2" w:rsidRPr="00F471D3" w:rsidRDefault="000108F2">
      <w:pPr>
        <w:jc w:val="center"/>
        <w:rPr>
          <w:rFonts w:ascii="Calibri" w:hAnsi="Calibri" w:cs="Calibri"/>
          <w:sz w:val="1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6"/>
        <w:gridCol w:w="1276"/>
        <w:gridCol w:w="6588"/>
      </w:tblGrid>
      <w:tr w:rsidR="000108F2" w:rsidRPr="00F471D3" w14:paraId="48A247F6" w14:textId="77777777">
        <w:tblPrEx>
          <w:tblCellMar>
            <w:top w:w="0" w:type="dxa"/>
            <w:bottom w:w="0" w:type="dxa"/>
          </w:tblCellMar>
        </w:tblPrEx>
        <w:tc>
          <w:tcPr>
            <w:tcW w:w="1346" w:type="dxa"/>
          </w:tcPr>
          <w:p w14:paraId="6C5AA1D6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</w:tc>
        <w:tc>
          <w:tcPr>
            <w:tcW w:w="1276" w:type="dxa"/>
          </w:tcPr>
          <w:p w14:paraId="6BFF7C6F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</w:tc>
        <w:tc>
          <w:tcPr>
            <w:tcW w:w="6588" w:type="dxa"/>
          </w:tcPr>
          <w:p w14:paraId="4355AB88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</w:tc>
      </w:tr>
    </w:tbl>
    <w:p w14:paraId="14AF941E" w14:textId="77777777" w:rsidR="000108F2" w:rsidRPr="00F471D3" w:rsidRDefault="000108F2">
      <w:pPr>
        <w:rPr>
          <w:rFonts w:ascii="Calibri" w:hAnsi="Calibri" w:cs="Calibri"/>
        </w:rPr>
      </w:pPr>
    </w:p>
    <w:p w14:paraId="2ED1FE05" w14:textId="77777777" w:rsidR="000108F2" w:rsidRPr="00F471D3" w:rsidRDefault="000108F2">
      <w:pPr>
        <w:pStyle w:val="Nadpis2"/>
        <w:rPr>
          <w:rFonts w:ascii="Calibri" w:hAnsi="Calibri" w:cs="Calibri"/>
        </w:rPr>
      </w:pPr>
      <w:r w:rsidRPr="00F471D3">
        <w:rPr>
          <w:rFonts w:ascii="Calibri" w:hAnsi="Calibri" w:cs="Calibri"/>
        </w:rPr>
        <w:t xml:space="preserve">Navrhovaný termín praxe 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70"/>
        <w:gridCol w:w="3070"/>
        <w:gridCol w:w="3070"/>
      </w:tblGrid>
      <w:tr w:rsidR="000108F2" w:rsidRPr="00F471D3" w14:paraId="746FE96F" w14:textId="77777777">
        <w:tblPrEx>
          <w:tblCellMar>
            <w:top w:w="0" w:type="dxa"/>
            <w:bottom w:w="0" w:type="dxa"/>
          </w:tblCellMar>
        </w:tblPrEx>
        <w:tc>
          <w:tcPr>
            <w:tcW w:w="3070" w:type="dxa"/>
          </w:tcPr>
          <w:p w14:paraId="490AC55B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  <w:p w14:paraId="3D420F19" w14:textId="77777777" w:rsidR="000108F2" w:rsidRPr="00F471D3" w:rsidRDefault="000108F2">
            <w:pPr>
              <w:rPr>
                <w:rFonts w:ascii="Calibri" w:hAnsi="Calibri" w:cs="Calibri"/>
              </w:rPr>
            </w:pPr>
            <w:r w:rsidRPr="00F471D3">
              <w:rPr>
                <w:rFonts w:ascii="Calibri" w:hAnsi="Calibri" w:cs="Calibri"/>
              </w:rPr>
              <w:t>od</w:t>
            </w:r>
          </w:p>
        </w:tc>
        <w:tc>
          <w:tcPr>
            <w:tcW w:w="3070" w:type="dxa"/>
          </w:tcPr>
          <w:p w14:paraId="2A4A0029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  <w:p w14:paraId="73F4E2B5" w14:textId="77777777" w:rsidR="000108F2" w:rsidRPr="00F471D3" w:rsidRDefault="000108F2">
            <w:pPr>
              <w:rPr>
                <w:rFonts w:ascii="Calibri" w:hAnsi="Calibri" w:cs="Calibri"/>
              </w:rPr>
            </w:pPr>
            <w:r w:rsidRPr="00F471D3">
              <w:rPr>
                <w:rFonts w:ascii="Calibri" w:hAnsi="Calibri" w:cs="Calibri"/>
              </w:rPr>
              <w:t>do</w:t>
            </w:r>
          </w:p>
        </w:tc>
        <w:tc>
          <w:tcPr>
            <w:tcW w:w="3070" w:type="dxa"/>
          </w:tcPr>
          <w:p w14:paraId="14AA3457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  <w:p w14:paraId="60A6A760" w14:textId="77777777" w:rsidR="000108F2" w:rsidRPr="00F471D3" w:rsidRDefault="004A3BF5">
            <w:pPr>
              <w:rPr>
                <w:rFonts w:ascii="Calibri" w:hAnsi="Calibri" w:cs="Calibri"/>
              </w:rPr>
            </w:pPr>
            <w:r w:rsidRPr="00F471D3">
              <w:rPr>
                <w:rFonts w:ascii="Calibri" w:hAnsi="Calibri" w:cs="Calibri"/>
              </w:rPr>
              <w:t>počet dnů:</w:t>
            </w:r>
          </w:p>
        </w:tc>
      </w:tr>
    </w:tbl>
    <w:p w14:paraId="045B462F" w14:textId="77777777" w:rsidR="004A3BF5" w:rsidRPr="00F471D3" w:rsidRDefault="004A3BF5">
      <w:pPr>
        <w:rPr>
          <w:rFonts w:ascii="Calibri" w:hAnsi="Calibri" w:cs="Calibri"/>
          <w:b/>
        </w:rPr>
      </w:pPr>
    </w:p>
    <w:p w14:paraId="3CA01A1E" w14:textId="77777777" w:rsidR="004A3BF5" w:rsidRPr="00F471D3" w:rsidRDefault="000108F2">
      <w:pPr>
        <w:rPr>
          <w:rFonts w:ascii="Calibri" w:hAnsi="Calibri" w:cs="Calibri"/>
          <w:b/>
        </w:rPr>
      </w:pPr>
      <w:r w:rsidRPr="00F471D3">
        <w:rPr>
          <w:rFonts w:ascii="Calibri" w:hAnsi="Calibri" w:cs="Calibri"/>
          <w:b/>
        </w:rPr>
        <w:t xml:space="preserve">Název podnikatelského subjektu </w:t>
      </w:r>
      <w:r w:rsidRPr="00F471D3">
        <w:rPr>
          <w:rFonts w:ascii="Calibri" w:hAnsi="Calibri" w:cs="Calibri"/>
        </w:rPr>
        <w:t>(organizace, firmy, podniku, instituce)</w:t>
      </w:r>
      <w:r w:rsidRPr="00F471D3">
        <w:rPr>
          <w:rFonts w:ascii="Calibri" w:hAnsi="Calibri" w:cs="Calibri"/>
          <w:b/>
        </w:rPr>
        <w:t xml:space="preserve"> pracoviště praxe</w:t>
      </w:r>
      <w:r w:rsidR="00CB1795" w:rsidRPr="00F471D3">
        <w:rPr>
          <w:rFonts w:ascii="Calibri" w:hAnsi="Calibri" w:cs="Calibri"/>
          <w:b/>
        </w:rPr>
        <w:t>, adresa</w:t>
      </w:r>
      <w:r w:rsidRPr="00F471D3">
        <w:rPr>
          <w:rFonts w:ascii="Calibri" w:hAnsi="Calibri" w:cs="Calibri"/>
          <w:b/>
        </w:rPr>
        <w:t xml:space="preserve"> </w:t>
      </w:r>
    </w:p>
    <w:p w14:paraId="6516CEB5" w14:textId="77777777" w:rsidR="000108F2" w:rsidRPr="00F471D3" w:rsidRDefault="000108F2">
      <w:pPr>
        <w:rPr>
          <w:rFonts w:ascii="Calibri" w:hAnsi="Calibri" w:cs="Calibri"/>
          <w:b/>
        </w:rPr>
      </w:pPr>
      <w:r w:rsidRPr="00F471D3">
        <w:rPr>
          <w:rFonts w:ascii="Calibri" w:hAnsi="Calibri" w:cs="Calibri"/>
          <w:b/>
        </w:rPr>
        <w:t xml:space="preserve">  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70"/>
        <w:gridCol w:w="3070"/>
        <w:gridCol w:w="3072"/>
      </w:tblGrid>
      <w:tr w:rsidR="000108F2" w:rsidRPr="00F471D3" w14:paraId="4296740A" w14:textId="77777777">
        <w:tblPrEx>
          <w:tblCellMar>
            <w:top w:w="0" w:type="dxa"/>
            <w:bottom w:w="0" w:type="dxa"/>
          </w:tblCellMar>
        </w:tblPrEx>
        <w:tc>
          <w:tcPr>
            <w:tcW w:w="9212" w:type="dxa"/>
            <w:gridSpan w:val="3"/>
            <w:tcBorders>
              <w:bottom w:val="single" w:sz="24" w:space="0" w:color="333333"/>
            </w:tcBorders>
          </w:tcPr>
          <w:p w14:paraId="3704DF7B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  <w:p w14:paraId="50FE3079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</w:tc>
      </w:tr>
      <w:tr w:rsidR="000108F2" w:rsidRPr="00F471D3" w14:paraId="5B1DEEFC" w14:textId="77777777">
        <w:tblPrEx>
          <w:tblBorders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c>
          <w:tcPr>
            <w:tcW w:w="3070" w:type="dxa"/>
            <w:tcBorders>
              <w:top w:val="single" w:sz="24" w:space="0" w:color="333333"/>
              <w:left w:val="single" w:sz="24" w:space="0" w:color="333333"/>
              <w:bottom w:val="single" w:sz="24" w:space="0" w:color="333333"/>
              <w:right w:val="single" w:sz="24" w:space="0" w:color="333333"/>
            </w:tcBorders>
          </w:tcPr>
          <w:p w14:paraId="20EE748F" w14:textId="77777777" w:rsidR="000108F2" w:rsidRPr="00F471D3" w:rsidRDefault="000108F2">
            <w:pPr>
              <w:rPr>
                <w:rFonts w:ascii="Calibri" w:hAnsi="Calibri" w:cs="Calibri"/>
              </w:rPr>
            </w:pPr>
            <w:r w:rsidRPr="00F471D3">
              <w:rPr>
                <w:rFonts w:ascii="Calibri" w:hAnsi="Calibri" w:cs="Calibri"/>
              </w:rPr>
              <w:t>IČO</w:t>
            </w:r>
          </w:p>
        </w:tc>
        <w:tc>
          <w:tcPr>
            <w:tcW w:w="3070" w:type="dxa"/>
            <w:tcBorders>
              <w:top w:val="single" w:sz="24" w:space="0" w:color="333333"/>
              <w:left w:val="single" w:sz="24" w:space="0" w:color="333333"/>
              <w:bottom w:val="single" w:sz="24" w:space="0" w:color="333333"/>
              <w:right w:val="nil"/>
            </w:tcBorders>
          </w:tcPr>
          <w:p w14:paraId="76FA4C04" w14:textId="77777777" w:rsidR="000108F2" w:rsidRPr="00F471D3" w:rsidRDefault="00CB1795">
            <w:pPr>
              <w:rPr>
                <w:rFonts w:ascii="Calibri" w:hAnsi="Calibri" w:cs="Calibri"/>
              </w:rPr>
            </w:pPr>
            <w:r w:rsidRPr="00F471D3">
              <w:rPr>
                <w:rFonts w:ascii="Calibri" w:hAnsi="Calibri" w:cs="Calibri"/>
              </w:rPr>
              <w:t>Kraj</w:t>
            </w:r>
          </w:p>
        </w:tc>
        <w:tc>
          <w:tcPr>
            <w:tcW w:w="3070" w:type="dxa"/>
            <w:tcBorders>
              <w:top w:val="single" w:sz="24" w:space="0" w:color="333333"/>
              <w:left w:val="nil"/>
              <w:bottom w:val="single" w:sz="24" w:space="0" w:color="333333"/>
              <w:right w:val="single" w:sz="24" w:space="0" w:color="333333"/>
            </w:tcBorders>
          </w:tcPr>
          <w:p w14:paraId="7B432CE3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</w:tc>
      </w:tr>
      <w:tr w:rsidR="000108F2" w:rsidRPr="00F471D3" w14:paraId="683550C3" w14:textId="77777777">
        <w:tblPrEx>
          <w:tblBorders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c>
          <w:tcPr>
            <w:tcW w:w="3070" w:type="dxa"/>
            <w:tcBorders>
              <w:top w:val="single" w:sz="24" w:space="0" w:color="333333"/>
            </w:tcBorders>
          </w:tcPr>
          <w:p w14:paraId="26661064" w14:textId="77777777" w:rsidR="000108F2" w:rsidRPr="00F471D3" w:rsidRDefault="000108F2">
            <w:pPr>
              <w:rPr>
                <w:rFonts w:ascii="Calibri" w:hAnsi="Calibri" w:cs="Calibri"/>
              </w:rPr>
            </w:pPr>
            <w:r w:rsidRPr="00F471D3">
              <w:rPr>
                <w:rFonts w:ascii="Calibri" w:hAnsi="Calibri" w:cs="Calibri"/>
              </w:rPr>
              <w:t>PSČ</w:t>
            </w:r>
          </w:p>
          <w:p w14:paraId="348F93D0" w14:textId="77777777" w:rsidR="000108F2" w:rsidRPr="00F471D3" w:rsidRDefault="000108F2">
            <w:pPr>
              <w:rPr>
                <w:rFonts w:ascii="Calibri" w:hAnsi="Calibri" w:cs="Calibri"/>
              </w:rPr>
            </w:pPr>
          </w:p>
        </w:tc>
        <w:tc>
          <w:tcPr>
            <w:tcW w:w="3070" w:type="dxa"/>
            <w:tcBorders>
              <w:top w:val="single" w:sz="24" w:space="0" w:color="333333"/>
            </w:tcBorders>
          </w:tcPr>
          <w:p w14:paraId="032650FB" w14:textId="77777777" w:rsidR="000108F2" w:rsidRPr="00F471D3" w:rsidRDefault="000108F2">
            <w:pPr>
              <w:rPr>
                <w:rFonts w:ascii="Calibri" w:hAnsi="Calibri" w:cs="Calibri"/>
              </w:rPr>
            </w:pPr>
            <w:r w:rsidRPr="00F471D3">
              <w:rPr>
                <w:rFonts w:ascii="Calibri" w:hAnsi="Calibri" w:cs="Calibri"/>
              </w:rPr>
              <w:t xml:space="preserve">Telefon                     </w:t>
            </w:r>
          </w:p>
        </w:tc>
        <w:tc>
          <w:tcPr>
            <w:tcW w:w="3070" w:type="dxa"/>
            <w:tcBorders>
              <w:top w:val="single" w:sz="24" w:space="0" w:color="333333"/>
            </w:tcBorders>
          </w:tcPr>
          <w:p w14:paraId="6FFD6C6C" w14:textId="77777777" w:rsidR="000108F2" w:rsidRPr="00F471D3" w:rsidRDefault="001C069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-mail</w:t>
            </w:r>
          </w:p>
        </w:tc>
      </w:tr>
    </w:tbl>
    <w:p w14:paraId="60683E67" w14:textId="77777777" w:rsidR="000108F2" w:rsidRPr="00F471D3" w:rsidRDefault="000108F2">
      <w:pPr>
        <w:rPr>
          <w:rFonts w:ascii="Calibri" w:hAnsi="Calibri" w:cs="Calibri"/>
          <w:sz w:val="16"/>
        </w:rPr>
      </w:pPr>
    </w:p>
    <w:p w14:paraId="1A2ECF09" w14:textId="77777777" w:rsidR="000108F2" w:rsidRPr="00F471D3" w:rsidRDefault="000108F2">
      <w:pPr>
        <w:jc w:val="both"/>
        <w:rPr>
          <w:rFonts w:ascii="Calibri" w:hAnsi="Calibri" w:cs="Calibri"/>
          <w:sz w:val="22"/>
        </w:rPr>
      </w:pPr>
      <w:r w:rsidRPr="00F471D3">
        <w:rPr>
          <w:rFonts w:ascii="Calibri" w:hAnsi="Calibri" w:cs="Calibri"/>
          <w:b/>
          <w:i/>
        </w:rPr>
        <w:t>Charakteristika firmy ( podniku, instituce ) pro potřeby posouzení vhodnosti firmy pro praxi</w:t>
      </w:r>
      <w:r w:rsidRPr="00F471D3">
        <w:rPr>
          <w:rFonts w:ascii="Calibri" w:hAnsi="Calibri" w:cs="Calibri"/>
          <w:b/>
          <w:i/>
          <w:sz w:val="22"/>
        </w:rPr>
        <w:t xml:space="preserve">, </w:t>
      </w:r>
      <w:r w:rsidRPr="00F471D3">
        <w:rPr>
          <w:rFonts w:ascii="Calibri" w:hAnsi="Calibri" w:cs="Calibri"/>
          <w:sz w:val="22"/>
        </w:rPr>
        <w:t>stručně uvést předmět podnikání, výzkumné zaměření, jeho rozsah, popřípadě strukturu výroby např. výměru orné půdy, velikost zahradních ploch, počty chovaných zvířat, popřípadě počty zaměstnanců, objem výkonů či tržeb.</w:t>
      </w:r>
    </w:p>
    <w:p w14:paraId="10C9490A" w14:textId="77777777" w:rsidR="000108F2" w:rsidRPr="00F471D3" w:rsidRDefault="000108F2">
      <w:pPr>
        <w:rPr>
          <w:rFonts w:ascii="Calibri" w:hAnsi="Calibri" w:cs="Calibri"/>
        </w:rPr>
      </w:pPr>
    </w:p>
    <w:p w14:paraId="1503C406" w14:textId="77777777" w:rsidR="000108F2" w:rsidRPr="00F471D3" w:rsidRDefault="000108F2">
      <w:pPr>
        <w:rPr>
          <w:rFonts w:ascii="Calibri" w:hAnsi="Calibri" w:cs="Calibri"/>
        </w:rPr>
      </w:pPr>
    </w:p>
    <w:p w14:paraId="4C83E748" w14:textId="77777777" w:rsidR="000108F2" w:rsidRPr="00F471D3" w:rsidRDefault="000108F2">
      <w:pPr>
        <w:rPr>
          <w:rFonts w:ascii="Calibri" w:hAnsi="Calibri" w:cs="Calibri"/>
        </w:rPr>
      </w:pPr>
    </w:p>
    <w:p w14:paraId="7B4C8B78" w14:textId="77777777" w:rsidR="000108F2" w:rsidRPr="00F471D3" w:rsidRDefault="000108F2">
      <w:pPr>
        <w:rPr>
          <w:rFonts w:ascii="Calibri" w:hAnsi="Calibri" w:cs="Calibri"/>
        </w:rPr>
      </w:pPr>
    </w:p>
    <w:p w14:paraId="428F8463" w14:textId="77777777" w:rsidR="000108F2" w:rsidRPr="00F471D3" w:rsidRDefault="000108F2">
      <w:pPr>
        <w:rPr>
          <w:rFonts w:ascii="Calibri" w:hAnsi="Calibri" w:cs="Calibri"/>
        </w:rPr>
      </w:pPr>
    </w:p>
    <w:p w14:paraId="16D6A54E" w14:textId="77777777" w:rsidR="000108F2" w:rsidRPr="00F471D3" w:rsidRDefault="000108F2">
      <w:pPr>
        <w:rPr>
          <w:rFonts w:ascii="Calibri" w:hAnsi="Calibri" w:cs="Calibri"/>
        </w:rPr>
      </w:pPr>
    </w:p>
    <w:p w14:paraId="439064EC" w14:textId="77777777" w:rsidR="000108F2" w:rsidRPr="00F471D3" w:rsidRDefault="000108F2">
      <w:pPr>
        <w:rPr>
          <w:rFonts w:ascii="Calibri" w:hAnsi="Calibri" w:cs="Calibri"/>
        </w:rPr>
      </w:pPr>
    </w:p>
    <w:p w14:paraId="157C856F" w14:textId="77777777" w:rsidR="000108F2" w:rsidRPr="00F471D3" w:rsidRDefault="000108F2">
      <w:pPr>
        <w:rPr>
          <w:rFonts w:ascii="Calibri" w:hAnsi="Calibri" w:cs="Calibri"/>
        </w:rPr>
      </w:pPr>
    </w:p>
    <w:p w14:paraId="6517A2AD" w14:textId="77777777" w:rsidR="000108F2" w:rsidRPr="00F471D3" w:rsidRDefault="000108F2">
      <w:pPr>
        <w:rPr>
          <w:rFonts w:ascii="Calibri" w:hAnsi="Calibri" w:cs="Calibri"/>
        </w:rPr>
      </w:pPr>
    </w:p>
    <w:p w14:paraId="56C8BF42" w14:textId="77777777" w:rsidR="000108F2" w:rsidRPr="00F471D3" w:rsidRDefault="000108F2">
      <w:pPr>
        <w:rPr>
          <w:rFonts w:ascii="Calibri" w:hAnsi="Calibri" w:cs="Calibri"/>
          <w:b/>
        </w:rPr>
      </w:pPr>
      <w:r w:rsidRPr="00F471D3">
        <w:rPr>
          <w:rFonts w:ascii="Calibri" w:hAnsi="Calibri" w:cs="Calibri"/>
          <w:b/>
        </w:rPr>
        <w:t>Jméno předpokládaného odborného vedoucího praxe studenta,</w:t>
      </w:r>
      <w:r w:rsidRPr="00F471D3">
        <w:rPr>
          <w:rFonts w:ascii="Calibri" w:hAnsi="Calibri" w:cs="Calibri"/>
        </w:rPr>
        <w:t xml:space="preserve"> vzdělání, funkce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0108F2" w:rsidRPr="00F471D3" w14:paraId="2B856A7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2" w:type="dxa"/>
          </w:tcPr>
          <w:p w14:paraId="6E5E1CD8" w14:textId="77777777" w:rsidR="000108F2" w:rsidRPr="00F471D3" w:rsidRDefault="000108F2">
            <w:pPr>
              <w:rPr>
                <w:rFonts w:ascii="Calibri" w:hAnsi="Calibri" w:cs="Calibri"/>
                <w:sz w:val="32"/>
              </w:rPr>
            </w:pPr>
          </w:p>
        </w:tc>
      </w:tr>
    </w:tbl>
    <w:p w14:paraId="3851B1D8" w14:textId="77777777" w:rsidR="000108F2" w:rsidRPr="00F471D3" w:rsidRDefault="000108F2">
      <w:pPr>
        <w:pStyle w:val="Titulek"/>
        <w:rPr>
          <w:rFonts w:ascii="Calibri" w:hAnsi="Calibri" w:cs="Calibri"/>
        </w:rPr>
      </w:pPr>
      <w:r w:rsidRPr="00F471D3">
        <w:rPr>
          <w:rFonts w:ascii="Calibri" w:hAnsi="Calibri" w:cs="Calibri"/>
        </w:rPr>
        <w:t>Stručná náplň praxe vycházející z možností pracoviště a zájmu studenta</w:t>
      </w:r>
    </w:p>
    <w:p w14:paraId="31206CCF" w14:textId="77777777" w:rsidR="000108F2" w:rsidRPr="00F471D3" w:rsidRDefault="000108F2">
      <w:pPr>
        <w:rPr>
          <w:rFonts w:ascii="Calibri" w:hAnsi="Calibri" w:cs="Calibri"/>
        </w:rPr>
      </w:pPr>
    </w:p>
    <w:p w14:paraId="43FB03A9" w14:textId="77777777" w:rsidR="000108F2" w:rsidRPr="00F471D3" w:rsidRDefault="000108F2">
      <w:pPr>
        <w:rPr>
          <w:rFonts w:ascii="Calibri" w:hAnsi="Calibri" w:cs="Calibri"/>
        </w:rPr>
      </w:pPr>
    </w:p>
    <w:p w14:paraId="0FC848A8" w14:textId="77777777" w:rsidR="000108F2" w:rsidRDefault="000108F2">
      <w:pPr>
        <w:rPr>
          <w:rFonts w:ascii="Calibri" w:hAnsi="Calibri" w:cs="Calibri"/>
        </w:rPr>
      </w:pPr>
    </w:p>
    <w:p w14:paraId="11981BD7" w14:textId="77777777" w:rsidR="00F471D3" w:rsidRPr="00F471D3" w:rsidRDefault="00F471D3">
      <w:pPr>
        <w:rPr>
          <w:rFonts w:ascii="Calibri" w:hAnsi="Calibri" w:cs="Calibri"/>
        </w:rPr>
      </w:pPr>
    </w:p>
    <w:p w14:paraId="1370D389" w14:textId="77777777" w:rsidR="000108F2" w:rsidRPr="00F471D3" w:rsidRDefault="000108F2">
      <w:pPr>
        <w:jc w:val="both"/>
        <w:rPr>
          <w:rFonts w:ascii="Calibri" w:hAnsi="Calibri" w:cs="Calibri"/>
          <w:sz w:val="22"/>
        </w:rPr>
      </w:pPr>
      <w:r w:rsidRPr="00F471D3">
        <w:rPr>
          <w:rFonts w:ascii="Calibri" w:hAnsi="Calibri" w:cs="Calibri"/>
          <w:b/>
          <w:sz w:val="22"/>
        </w:rPr>
        <w:t>Předběžný souhlas majitele či odpovědného zástupce firmy</w:t>
      </w:r>
      <w:r w:rsidRPr="00F471D3">
        <w:rPr>
          <w:rFonts w:ascii="Calibri" w:hAnsi="Calibri" w:cs="Calibri"/>
          <w:sz w:val="22"/>
        </w:rPr>
        <w:t xml:space="preserve"> k přijetí studenta na odbornou praxi. Studentovi (ne)poskytneme bezplatné ubytování a (ne)umožníme stravování jako vlastním pracovníkům. Podmínky praxe upřesníme ve smlouvě o praxi uzavřené s</w:t>
      </w:r>
      <w:r w:rsidR="005162CA" w:rsidRPr="00F471D3">
        <w:rPr>
          <w:rFonts w:ascii="Calibri" w:hAnsi="Calibri" w:cs="Calibri"/>
          <w:sz w:val="22"/>
        </w:rPr>
        <w:t xml:space="preserve"> FAPPZ </w:t>
      </w:r>
      <w:r w:rsidRPr="00F471D3">
        <w:rPr>
          <w:rFonts w:ascii="Calibri" w:hAnsi="Calibri" w:cs="Calibri"/>
          <w:sz w:val="22"/>
        </w:rPr>
        <w:t>ČZU v Praze.</w:t>
      </w:r>
    </w:p>
    <w:p w14:paraId="6A6FECBC" w14:textId="77777777" w:rsidR="000108F2" w:rsidRPr="00F471D3" w:rsidRDefault="000108F2">
      <w:pPr>
        <w:rPr>
          <w:rFonts w:ascii="Calibri" w:hAnsi="Calibri" w:cs="Calibri"/>
        </w:rPr>
      </w:pPr>
    </w:p>
    <w:p w14:paraId="62D9CA73" w14:textId="77777777" w:rsidR="000108F2" w:rsidRPr="00F471D3" w:rsidRDefault="000108F2">
      <w:pPr>
        <w:rPr>
          <w:rFonts w:ascii="Calibri" w:hAnsi="Calibri" w:cs="Calibri"/>
          <w:sz w:val="22"/>
        </w:rPr>
      </w:pPr>
      <w:r w:rsidRPr="00F471D3">
        <w:rPr>
          <w:rFonts w:ascii="Calibri" w:hAnsi="Calibri" w:cs="Calibri"/>
          <w:sz w:val="22"/>
        </w:rPr>
        <w:t xml:space="preserve">Jméno, příjmení majitele či zástupce firmy </w:t>
      </w:r>
      <w:r w:rsidRPr="00F471D3">
        <w:rPr>
          <w:rFonts w:ascii="Calibri" w:hAnsi="Calibri" w:cs="Calibri"/>
          <w:sz w:val="22"/>
        </w:rPr>
        <w:tab/>
      </w:r>
      <w:r w:rsidRPr="00F471D3">
        <w:rPr>
          <w:rFonts w:ascii="Calibri" w:hAnsi="Calibri" w:cs="Calibri"/>
          <w:sz w:val="22"/>
        </w:rPr>
        <w:tab/>
      </w:r>
      <w:r w:rsidRPr="00F471D3">
        <w:rPr>
          <w:rFonts w:ascii="Calibri" w:hAnsi="Calibri" w:cs="Calibri"/>
          <w:sz w:val="22"/>
        </w:rPr>
        <w:tab/>
        <w:t>Podpis, razítko</w:t>
      </w:r>
    </w:p>
    <w:p w14:paraId="58389C08" w14:textId="77777777" w:rsidR="000108F2" w:rsidRPr="00F471D3" w:rsidRDefault="000108F2">
      <w:pPr>
        <w:rPr>
          <w:rFonts w:ascii="Calibri" w:hAnsi="Calibri" w:cs="Calibri"/>
        </w:rPr>
      </w:pPr>
    </w:p>
    <w:sectPr w:rsidR="000108F2" w:rsidRPr="00F471D3">
      <w:pgSz w:w="11906" w:h="16838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2sDQxNTa0sLQ0MDVR0lEKTi0uzszPAykwrgUAxMhRdSwAAAA="/>
  </w:docVars>
  <w:rsids>
    <w:rsidRoot w:val="00CB1795"/>
    <w:rsid w:val="000108F2"/>
    <w:rsid w:val="001C0691"/>
    <w:rsid w:val="00263FF4"/>
    <w:rsid w:val="004771E7"/>
    <w:rsid w:val="004A3BF5"/>
    <w:rsid w:val="005162CA"/>
    <w:rsid w:val="00A25F23"/>
    <w:rsid w:val="00C7711B"/>
    <w:rsid w:val="00CB1795"/>
    <w:rsid w:val="00DC6878"/>
    <w:rsid w:val="00F4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6ED5443A"/>
  <w15:chartTrackingRefBased/>
  <w15:docId w15:val="{BC5C44D2-909F-439E-85F6-1314F9806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sz w:val="36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sz w:val="24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Zkladntext">
    <w:name w:val="Body Text"/>
    <w:basedOn w:val="Normln"/>
    <w:pPr>
      <w:jc w:val="center"/>
    </w:pPr>
  </w:style>
  <w:style w:type="paragraph" w:styleId="Titulek">
    <w:name w:val="caption"/>
    <w:basedOn w:val="Normln"/>
    <w:next w:val="Normln"/>
    <w:qFormat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7FB56C4CC5C4D9D66CA8F7CAC32E0" ma:contentTypeVersion="21" ma:contentTypeDescription="Vytvoří nový dokument" ma:contentTypeScope="" ma:versionID="ba5983acf8418308e6351c60feccae3a">
  <xsd:schema xmlns:xsd="http://www.w3.org/2001/XMLSchema" xmlns:xs="http://www.w3.org/2001/XMLSchema" xmlns:p="http://schemas.microsoft.com/office/2006/metadata/properties" xmlns:ns2="388d3452-ee53-4dc9-a1b3-e527567b60f9" xmlns:ns3="27a74861-4d1c-4b02-9e27-b9fbcd0b257e" targetNamespace="http://schemas.microsoft.com/office/2006/metadata/properties" ma:root="true" ma:fieldsID="c5cd72205e89ae4e85ac2bff02e525d4" ns2:_="" ns3:_="">
    <xsd:import namespace="388d3452-ee53-4dc9-a1b3-e527567b60f9"/>
    <xsd:import namespace="27a74861-4d1c-4b02-9e27-b9fbcd0b2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Odvol_x00e1_n_x00ed_2" minOccurs="0"/>
                <xsd:element ref="ns2:Nab_x00ed_dkaPRG" minOccurs="0"/>
                <xsd:element ref="ns2:Vy_x0159__x00ed_zeno" minOccurs="0"/>
                <xsd:element ref="ns2:Sb_x011b_rdat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Datu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3452-ee53-4dc9-a1b3-e527567b6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Odvol_x00e1_n_x00ed_2" ma:index="14" nillable="true" ma:displayName="Odvolání" ma:format="RadioButtons" ma:internalName="Odvol_x00e1_n_x00ed_2">
      <xsd:simpleType>
        <xsd:union memberTypes="dms:Text">
          <xsd:simpleType>
            <xsd:restriction base="dms:Choice">
              <xsd:enumeration value="Remedura"/>
              <xsd:enumeration value="Potvrzení původního rozhodnutí"/>
              <xsd:enumeration value="Rozhodne děkan"/>
              <xsd:enumeration value="Žádost o doplnění odvolání"/>
              <xsd:enumeration value="Konzultovat JUDr. Berger"/>
              <xsd:enumeration value="Potvrzení původního rozhodnutí + zápis na jiný program"/>
            </xsd:restriction>
          </xsd:simpleType>
        </xsd:union>
      </xsd:simpleType>
    </xsd:element>
    <xsd:element name="Nab_x00ed_dkaPRG" ma:index="15" nillable="true" ma:displayName="Nabídka PRG" ma:format="Dropdown" ma:internalName="Nab_x00ed_dkaPRG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PETIBE"/>
                        <xsd:enumeration value="PETIBC"/>
                        <xsd:enumeration value="PETIBH"/>
                        <xsd:enumeration value="ANIMAB"/>
                        <xsd:enumeration value="P"/>
                        <xsd:enumeration value="K"/>
                        <xsd:enumeration value="Vyřešeno jinou přihláškou"/>
                        <xsd:enumeration value="Mail - dotaz"/>
                        <xsd:enumeration value="Nemá zájem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Vy_x0159__x00ed_zeno" ma:index="16" nillable="true" ma:displayName="Vyřízeno" ma:default="0" ma:format="Dropdown" ma:internalName="Vy_x0159__x00ed_zeno">
      <xsd:simpleType>
        <xsd:restriction base="dms:Boolean"/>
      </xsd:simpleType>
    </xsd:element>
    <xsd:element name="Sb_x011b_rdat" ma:index="17" nillable="true" ma:displayName="Sběr dat" ma:format="Dropdown" ma:internalName="Sb_x011b_rdat">
      <xsd:simpleType>
        <xsd:restriction base="dms:Choice">
          <xsd:enumeration value="1"/>
          <xsd:enumeration value="2"/>
          <xsd:enumeration value="3"/>
          <xsd:enumeration value="4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Datum" ma:index="26" nillable="true" ma:displayName="Datum" ma:format="DateOnly" ma:internalName="Datum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74861-4d1c-4b02-9e27-b9fbcd0b2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0b71e24-db89-43c4-b005-4cac13d5544a}" ma:internalName="TaxCatchAll" ma:showField="CatchAllData" ma:web="27a74861-4d1c-4b02-9e27-b9fbcd0b25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y_x0159__x00ed_zeno xmlns="388d3452-ee53-4dc9-a1b3-e527567b60f9">false</Vy_x0159__x00ed_zeno>
    <lcf76f155ced4ddcb4097134ff3c332f xmlns="388d3452-ee53-4dc9-a1b3-e527567b60f9">
      <Terms xmlns="http://schemas.microsoft.com/office/infopath/2007/PartnerControls"/>
    </lcf76f155ced4ddcb4097134ff3c332f>
    <Sb_x011b_rdat xmlns="388d3452-ee53-4dc9-a1b3-e527567b60f9" xsi:nil="true"/>
    <Nab_x00ed_dkaPRG xmlns="388d3452-ee53-4dc9-a1b3-e527567b60f9" xsi:nil="true"/>
    <Odvol_x00e1_n_x00ed_2 xmlns="388d3452-ee53-4dc9-a1b3-e527567b60f9" xsi:nil="true"/>
    <TaxCatchAll xmlns="27a74861-4d1c-4b02-9e27-b9fbcd0b257e" xsi:nil="true"/>
    <Datum xmlns="388d3452-ee53-4dc9-a1b3-e527567b60f9" xsi:nil="true"/>
  </documentManagement>
</p:properties>
</file>

<file path=customXml/itemProps1.xml><?xml version="1.0" encoding="utf-8"?>
<ds:datastoreItem xmlns:ds="http://schemas.openxmlformats.org/officeDocument/2006/customXml" ds:itemID="{2A2B98C6-9BDE-4421-ABE9-19B5FBED7D6E}"/>
</file>

<file path=customXml/itemProps2.xml><?xml version="1.0" encoding="utf-8"?>
<ds:datastoreItem xmlns:ds="http://schemas.openxmlformats.org/officeDocument/2006/customXml" ds:itemID="{8F7C03ED-719E-4883-9B95-601EB33579BA}"/>
</file>

<file path=customXml/itemProps3.xml><?xml version="1.0" encoding="utf-8"?>
<ds:datastoreItem xmlns:ds="http://schemas.openxmlformats.org/officeDocument/2006/customXml" ds:itemID="{A6254A3C-6941-43EF-B998-F13BB51CBA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Agronomická fakulta České zemědělské univerzity v Praze</vt:lpstr>
    </vt:vector>
  </TitlesOfParts>
  <Company>KRV AF ČZU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onomická fakulta České zemědělské univerzity v Praze</dc:title>
  <dc:subject/>
  <dc:creator>Josef Pulkrábek</dc:creator>
  <cp:keywords/>
  <cp:lastModifiedBy>Rejdal Tomáš</cp:lastModifiedBy>
  <cp:revision>2</cp:revision>
  <cp:lastPrinted>2006-10-23T07:57:00Z</cp:lastPrinted>
  <dcterms:created xsi:type="dcterms:W3CDTF">2024-07-24T16:32:00Z</dcterms:created>
  <dcterms:modified xsi:type="dcterms:W3CDTF">2024-07-24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7FB56C4CC5C4D9D66CA8F7CAC32E0</vt:lpwstr>
  </property>
</Properties>
</file>